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B98A0" w14:textId="77777777" w:rsidR="00992329" w:rsidRPr="00992329" w:rsidRDefault="00992329" w:rsidP="0099232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  <w:r w:rsidRPr="00992329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Khung </w:t>
      </w:r>
      <w:proofErr w:type="spellStart"/>
      <w:r w:rsidRPr="00992329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lý</w:t>
      </w:r>
      <w:proofErr w:type="spellEnd"/>
      <w:r w:rsidRPr="00992329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 </w:t>
      </w:r>
      <w:proofErr w:type="spellStart"/>
      <w:r w:rsidRPr="00992329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thuyết</w:t>
      </w:r>
      <w:proofErr w:type="spellEnd"/>
      <w:r w:rsidR="00111BC1"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 </w:t>
      </w:r>
      <w:proofErr w:type="spellStart"/>
      <w:r w:rsidR="00111BC1"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về</w:t>
      </w:r>
      <w:proofErr w:type="spellEnd"/>
      <w:r w:rsidR="00111BC1"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 </w:t>
      </w:r>
    </w:p>
    <w:p w14:paraId="168ABEB2" w14:textId="4932C571" w:rsidR="00111BC1" w:rsidRPr="00992329" w:rsidRDefault="00111BC1" w:rsidP="0099232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doanh</w:t>
      </w:r>
      <w:proofErr w:type="spellEnd"/>
      <w:r w:rsidRPr="00992329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 </w:t>
      </w:r>
      <w:proofErr w:type="spellStart"/>
      <w:r w:rsidRPr="00992329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nghiệp</w:t>
      </w:r>
      <w:proofErr w:type="spellEnd"/>
    </w:p>
    <w:p w14:paraId="42431CF7" w14:textId="77777777" w:rsidR="00992329" w:rsidRDefault="00992329" w:rsidP="0099232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14:paraId="3BCD4FA0" w14:textId="21B545CA" w:rsidR="00992329" w:rsidRPr="00992329" w:rsidRDefault="00992329" w:rsidP="0099232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99232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Nguyễn Thị Khánh Vân – Khoa </w:t>
      </w:r>
      <w:proofErr w:type="spellStart"/>
      <w:r w:rsidRPr="0099232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Kế</w:t>
      </w:r>
      <w:proofErr w:type="spellEnd"/>
      <w:r w:rsidRPr="0099232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99232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toán</w:t>
      </w:r>
      <w:proofErr w:type="spellEnd"/>
    </w:p>
    <w:p w14:paraId="35875139" w14:textId="0E472E0A" w:rsidR="00111BC1" w:rsidRPr="00992329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óm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ắ</w:t>
      </w:r>
      <w:r w:rsidRPr="00992329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proofErr w:type="spellEnd"/>
    </w:p>
    <w:p w14:paraId="3BAF6DFF" w14:textId="58B2F91B" w:rsidR="00111BC1" w:rsidRPr="00992329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Quản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dung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ị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ó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Trong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ố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ả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à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à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à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yê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ầ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à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à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ứ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ấ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ý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ặ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ọ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ễ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ằ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ấ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bao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ồ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á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iệ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ò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dung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ố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ứ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ó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õ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ở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ứ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99232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0B53C1" w14:textId="4C373945" w:rsidR="00111BC1" w:rsidRPr="00992329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ừ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khóa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</w:p>
    <w:p w14:paraId="7D9CDE42" w14:textId="468F2295" w:rsidR="00111BC1" w:rsidRPr="00992329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99232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1.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Đặt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vấ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đề</w:t>
      </w:r>
      <w:proofErr w:type="spellEnd"/>
    </w:p>
    <w:p w14:paraId="3D6C4903" w14:textId="59CD7FDF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u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Trong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ị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ượ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ủ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yế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ó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ò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Do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ý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ớ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ự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ổ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iể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E39C82F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Trong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ì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a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ị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o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ầ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ủ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ẫ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ẳ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ị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u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ử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vi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ạ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à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i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ề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ậ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(Nguyễn Thị Mai Dung, 2021).</w:t>
      </w:r>
    </w:p>
    <w:p w14:paraId="09C1B9F3" w14:textId="20B8800B" w:rsidR="00111BC1" w:rsidRPr="00992329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ì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ậ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ó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ò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ị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iể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Tuy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iể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ả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õ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à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Do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ậ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u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í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ấ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114E90E" w14:textId="60A29293" w:rsidR="00111BC1" w:rsidRPr="00992329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99232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lastRenderedPageBreak/>
        <w:t xml:space="preserve">2.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Cơ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sở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luậ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về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nghiệp</w:t>
      </w:r>
      <w:proofErr w:type="spellEnd"/>
    </w:p>
    <w:p w14:paraId="57DE0444" w14:textId="4B4019CC" w:rsidR="00111BC1" w:rsidRPr="00111BC1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9232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2.1.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Khái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niệm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</w:p>
    <w:p w14:paraId="08E41C95" w14:textId="0C7843CF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Theo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iể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o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ó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ó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ắ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uộ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ổ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ứ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ằ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ứ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ầ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chi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ê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240C5D">
        <w:rPr>
          <w:rFonts w:ascii="Times New Roman" w:eastAsia="Times New Roman" w:hAnsi="Times New Roman" w:cs="Times New Roman"/>
          <w:sz w:val="24"/>
          <w:szCs w:val="24"/>
        </w:rPr>
        <w:t>PGS.TS Lê Xuân Trường</w:t>
      </w:r>
      <w:r w:rsidR="00240C5D">
        <w:rPr>
          <w:rFonts w:ascii="Times New Roman" w:eastAsia="Times New Roman" w:hAnsi="Times New Roman" w:cs="Times New Roman"/>
          <w:sz w:val="24"/>
          <w:szCs w:val="24"/>
        </w:rPr>
        <w:t>,</w:t>
      </w:r>
      <w:r w:rsidR="00240C5D" w:rsidRPr="00111BC1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240C5D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ủ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yế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ò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ụ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ê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2293448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Trong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ố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ả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ể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ì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ổ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ứ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ể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o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bao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ồ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ê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y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(OECD, 2017).</w:t>
      </w:r>
    </w:p>
    <w:p w14:paraId="71C771D0" w14:textId="752A88E3" w:rsidR="00111BC1" w:rsidRPr="00992329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é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ướ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ó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ị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ằ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ò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ớ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ố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uô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ổ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qua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ậ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ậ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BD26E3D" w14:textId="1D1335E6" w:rsidR="00111BC1" w:rsidRPr="00111BC1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92329">
        <w:rPr>
          <w:rFonts w:ascii="Times New Roman" w:eastAsia="Times New Roman" w:hAnsi="Times New Roman" w:cs="Times New Roman"/>
          <w:sz w:val="24"/>
          <w:szCs w:val="24"/>
        </w:rPr>
        <w:t xml:space="preserve">2.2 </w:t>
      </w:r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Vai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rò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</w:p>
    <w:p w14:paraId="2C481F4E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Quản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ò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ũ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E5BD96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ấ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ú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á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vi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ạ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ò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ó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u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í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A723EC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Trong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ặ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ó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ì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ê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do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iế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tin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iế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ể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o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ộ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ử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ị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ó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(James &amp; Nobes, 2018).</w:t>
      </w:r>
    </w:p>
    <w:p w14:paraId="5C19D4F2" w14:textId="050768E3" w:rsidR="00111BC1" w:rsidRPr="00992329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ó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ị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Thông qua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ự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á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ậ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iể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chi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ả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ử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84F8603" w14:textId="6FA870AF" w:rsidR="00111BC1" w:rsidRPr="00111BC1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923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3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Nội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ung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cơ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bả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</w:p>
    <w:p w14:paraId="04479721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Quản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bao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ồ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dung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a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ắ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ì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7D8183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lastRenderedPageBreak/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ấ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ă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ướ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ậ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ố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ữ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Doanh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ă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u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ấ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tin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i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EDE6517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ê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ê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ì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ậ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ồ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ử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ê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ầ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ủ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ú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4D90FC6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Sau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ố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á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i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ề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ậ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63F18D6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y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y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ì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ạ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ự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á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a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ú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A8B7E2" w14:textId="2BF7CE6E" w:rsidR="00111BC1" w:rsidRPr="00992329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Doanh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â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ự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ể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o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ộ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ử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ị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ó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B71851" w14:textId="5091D7A7" w:rsidR="00111BC1" w:rsidRPr="00111BC1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92329">
        <w:rPr>
          <w:rFonts w:ascii="Times New Roman" w:eastAsia="Times New Roman" w:hAnsi="Times New Roman" w:cs="Times New Roman"/>
          <w:b/>
          <w:bCs/>
          <w:sz w:val="24"/>
          <w:szCs w:val="24"/>
        </w:rPr>
        <w:t>2.4.</w:t>
      </w:r>
      <w:r w:rsidRPr="009923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ác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nhâ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ố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ảnh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hưởng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</w:p>
    <w:p w14:paraId="646C702F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Hiệu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yế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ố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a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F18B582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ấ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ự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1F80E6C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ì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ượ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Do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ì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uy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ô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ớ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ấ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ượ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44E290B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ể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o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ộ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ể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o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ộ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á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ố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iể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ó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5893C60" w14:textId="060B0554" w:rsidR="00111BC1" w:rsidRPr="00992329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ứ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ứ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tin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ề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iể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ó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ì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ê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FD821F5" w14:textId="04F79B28" w:rsidR="00111BC1" w:rsidRPr="00111BC1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923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 </w:t>
      </w:r>
      <w:proofErr w:type="spellStart"/>
      <w:r w:rsidRPr="00992329">
        <w:rPr>
          <w:rFonts w:ascii="Times New Roman" w:eastAsia="Times New Roman" w:hAnsi="Times New Roman" w:cs="Times New Roman"/>
          <w:b/>
          <w:bCs/>
          <w:sz w:val="24"/>
          <w:szCs w:val="24"/>
        </w:rPr>
        <w:t>Kết</w:t>
      </w:r>
      <w:proofErr w:type="spellEnd"/>
      <w:r w:rsidRPr="009923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92329">
        <w:rPr>
          <w:rFonts w:ascii="Times New Roman" w:eastAsia="Times New Roman" w:hAnsi="Times New Roman" w:cs="Times New Roman"/>
          <w:b/>
          <w:bCs/>
          <w:sz w:val="24"/>
          <w:szCs w:val="24"/>
        </w:rPr>
        <w:t>luận</w:t>
      </w:r>
      <w:proofErr w:type="spellEnd"/>
    </w:p>
    <w:p w14:paraId="380C3649" w14:textId="77777777" w:rsidR="00111BC1" w:rsidRPr="00111BC1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Quản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dung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ị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ố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ò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ó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8B7027" w14:textId="1D6C51C9" w:rsidR="00111BC1" w:rsidRPr="00992329" w:rsidRDefault="00111BC1" w:rsidP="0099232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lastRenderedPageBreak/>
        <w:t>B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ế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ấ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bao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ồ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há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iệ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a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ò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dung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â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ố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ở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ả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ứ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ũ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đ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ả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iễ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F8A4CAE" w14:textId="156AF759" w:rsidR="00111BC1" w:rsidRPr="00992329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Tài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liệu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tham</w:t>
      </w:r>
      <w:proofErr w:type="spellEnd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khả</w:t>
      </w:r>
      <w:r w:rsidRPr="0099232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o</w:t>
      </w:r>
      <w:proofErr w:type="spellEnd"/>
    </w:p>
    <w:p w14:paraId="5042BA7C" w14:textId="7FA9A580" w:rsidR="00111BC1" w:rsidRPr="00111BC1" w:rsidRDefault="00F34697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GS.TS Lê Xuân Trường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hủ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ê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>. (202</w:t>
      </w: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spellStart"/>
      <w:r w:rsidR="00111BC1"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Giáo</w:t>
      </w:r>
      <w:proofErr w:type="spellEnd"/>
      <w:r w:rsidR="00111BC1"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111BC1"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trình</w:t>
      </w:r>
      <w:proofErr w:type="spellEnd"/>
      <w:r w:rsidR="00111BC1"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111BC1"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quản</w:t>
      </w:r>
      <w:proofErr w:type="spellEnd"/>
      <w:r w:rsidR="00111BC1"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111BC1"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lý</w:t>
      </w:r>
      <w:proofErr w:type="spellEnd"/>
      <w:r w:rsidR="00111BC1"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111BC1"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thuế</w:t>
      </w:r>
      <w:proofErr w:type="spellEnd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>Hà</w:t>
      </w:r>
      <w:proofErr w:type="spellEnd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>bản</w:t>
      </w:r>
      <w:proofErr w:type="spellEnd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 xml:space="preserve"> Tài </w:t>
      </w:r>
      <w:proofErr w:type="spellStart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="00111BC1" w:rsidRPr="00111BC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AF9042F" w14:textId="77777777" w:rsidR="00111BC1" w:rsidRPr="00111BC1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James, S., &amp; Nobes, C. (2018). </w:t>
      </w:r>
      <w:r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The Economics of Taxation: Principles, Policy and Practice</w:t>
      </w: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(13th ed.). Birmingham Business School.</w:t>
      </w:r>
    </w:p>
    <w:p w14:paraId="2E225073" w14:textId="77777777" w:rsidR="00111BC1" w:rsidRPr="00111BC1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Nguyễn Thị Mai Dung. (2021). Pháp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rên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thế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giớ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bài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học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nghiệm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 Việt Nam. </w:t>
      </w:r>
      <w:proofErr w:type="spellStart"/>
      <w:r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Tạp</w:t>
      </w:r>
      <w:proofErr w:type="spellEnd"/>
      <w:r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chí</w:t>
      </w:r>
      <w:proofErr w:type="spellEnd"/>
      <w:r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Nghề</w:t>
      </w:r>
      <w:proofErr w:type="spellEnd"/>
      <w:r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Luật</w:t>
      </w:r>
      <w:proofErr w:type="spellEnd"/>
      <w:r w:rsidRPr="00111BC1">
        <w:rPr>
          <w:rFonts w:ascii="Times New Roman" w:eastAsia="Times New Roman" w:hAnsi="Times New Roman" w:cs="Times New Roman"/>
          <w:sz w:val="24"/>
          <w:szCs w:val="24"/>
        </w:rPr>
        <w:t>, 5, 34–40.</w:t>
      </w:r>
    </w:p>
    <w:p w14:paraId="7575094A" w14:textId="77777777" w:rsidR="00111BC1" w:rsidRPr="00111BC1" w:rsidRDefault="00111BC1" w:rsidP="0099232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1BC1">
        <w:rPr>
          <w:rFonts w:ascii="Times New Roman" w:eastAsia="Times New Roman" w:hAnsi="Times New Roman" w:cs="Times New Roman"/>
          <w:sz w:val="24"/>
          <w:szCs w:val="24"/>
        </w:rPr>
        <w:t xml:space="preserve">OECD. (2017). </w:t>
      </w:r>
      <w:r w:rsidRPr="00111BC1">
        <w:rPr>
          <w:rFonts w:ascii="Times New Roman" w:eastAsia="Times New Roman" w:hAnsi="Times New Roman" w:cs="Times New Roman"/>
          <w:i/>
          <w:iCs/>
          <w:sz w:val="24"/>
          <w:szCs w:val="24"/>
        </w:rPr>
        <w:t>Tax Administration 2017: Comparative Information on OECD and Other Advanced and Emerging Economies</w:t>
      </w:r>
      <w:r w:rsidRPr="00111BC1">
        <w:rPr>
          <w:rFonts w:ascii="Times New Roman" w:eastAsia="Times New Roman" w:hAnsi="Times New Roman" w:cs="Times New Roman"/>
          <w:sz w:val="24"/>
          <w:szCs w:val="24"/>
        </w:rPr>
        <w:t>. OECD Publishing.</w:t>
      </w:r>
    </w:p>
    <w:p w14:paraId="097CEF9E" w14:textId="77777777" w:rsidR="00FE59A1" w:rsidRPr="00992329" w:rsidRDefault="00FE59A1" w:rsidP="00992329">
      <w:pPr>
        <w:spacing w:after="0" w:line="360" w:lineRule="auto"/>
        <w:jc w:val="both"/>
        <w:rPr>
          <w:sz w:val="24"/>
          <w:szCs w:val="24"/>
        </w:rPr>
      </w:pPr>
    </w:p>
    <w:sectPr w:rsidR="00FE59A1" w:rsidRPr="009923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wMjIxtzS0NDY1MTFX0lEKTi0uzszPAykwrAUAgXvceiwAAAA="/>
  </w:docVars>
  <w:rsids>
    <w:rsidRoot w:val="00111BC1"/>
    <w:rsid w:val="00111BC1"/>
    <w:rsid w:val="00240C5D"/>
    <w:rsid w:val="00992329"/>
    <w:rsid w:val="00AE025B"/>
    <w:rsid w:val="00F34697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55DF"/>
  <w15:chartTrackingRefBased/>
  <w15:docId w15:val="{F3340D18-31E2-4611-96EE-FCBBF57E0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1B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11B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1BC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11BC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11B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11BC1"/>
    <w:rPr>
      <w:b/>
      <w:bCs/>
    </w:rPr>
  </w:style>
  <w:style w:type="character" w:styleId="Emphasis">
    <w:name w:val="Emphasis"/>
    <w:basedOn w:val="DefaultParagraphFont"/>
    <w:uiPriority w:val="20"/>
    <w:qFormat/>
    <w:rsid w:val="00111BC1"/>
    <w:rPr>
      <w:i/>
      <w:iCs/>
    </w:rPr>
  </w:style>
  <w:style w:type="paragraph" w:styleId="ListParagraph">
    <w:name w:val="List Paragraph"/>
    <w:basedOn w:val="Normal"/>
    <w:uiPriority w:val="34"/>
    <w:qFormat/>
    <w:rsid w:val="00111B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4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1152</Words>
  <Characters>657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26-03-15T04:27:00Z</dcterms:created>
  <dcterms:modified xsi:type="dcterms:W3CDTF">2026-03-15T05:10:00Z</dcterms:modified>
</cp:coreProperties>
</file>